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A57510" w14:textId="3EF5B856" w:rsidR="00D52D17" w:rsidRPr="00D52D17" w:rsidRDefault="00D52D17" w:rsidP="00D52D17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D52D1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2BFAF405" w14:textId="77777777" w:rsidR="00D52D17" w:rsidRPr="00D52D17" w:rsidRDefault="00D52D17" w:rsidP="00D52D17">
      <w:pPr>
        <w:rPr>
          <w:rFonts w:ascii="Arial" w:hAnsi="Arial" w:cs="Arial"/>
          <w:sz w:val="20"/>
          <w:szCs w:val="20"/>
        </w:rPr>
      </w:pPr>
      <w:r w:rsidRPr="00D52D17">
        <w:rPr>
          <w:rFonts w:ascii="Arial" w:hAnsi="Arial" w:cs="Arial"/>
          <w:sz w:val="20"/>
          <w:szCs w:val="20"/>
        </w:rPr>
        <w:t>The paper is therefore acceptable for publication.</w:t>
      </w:r>
    </w:p>
    <w:p w14:paraId="73AD972D" w14:textId="77777777" w:rsidR="00D52D17" w:rsidRPr="00D52D17" w:rsidRDefault="00D52D17" w:rsidP="00D52D17">
      <w:pPr>
        <w:rPr>
          <w:rFonts w:ascii="Arial" w:hAnsi="Arial" w:cs="Arial"/>
          <w:b/>
          <w:sz w:val="20"/>
          <w:szCs w:val="20"/>
          <w:u w:val="single"/>
        </w:rPr>
      </w:pPr>
    </w:p>
    <w:p w14:paraId="4A88B8C9" w14:textId="77777777" w:rsidR="00D52D17" w:rsidRPr="00D52D17" w:rsidRDefault="00D52D17" w:rsidP="00D52D17">
      <w:pPr>
        <w:rPr>
          <w:rFonts w:ascii="Arial" w:hAnsi="Arial" w:cs="Arial"/>
          <w:b/>
          <w:sz w:val="20"/>
          <w:szCs w:val="20"/>
          <w:u w:val="single"/>
        </w:rPr>
      </w:pPr>
    </w:p>
    <w:p w14:paraId="7A25C5EA" w14:textId="55703C02" w:rsidR="00D52D17" w:rsidRPr="00D52D17" w:rsidRDefault="00D52D17" w:rsidP="00D52D17">
      <w:pPr>
        <w:rPr>
          <w:rFonts w:ascii="Arial" w:hAnsi="Arial" w:cs="Arial"/>
          <w:b/>
          <w:sz w:val="20"/>
          <w:szCs w:val="20"/>
          <w:u w:val="single"/>
        </w:rPr>
      </w:pPr>
      <w:r w:rsidRPr="00D52D1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481B0CFC" w14:textId="77777777" w:rsidR="00D52D17" w:rsidRPr="00D52D17" w:rsidRDefault="00D52D17" w:rsidP="00D52D17">
      <w:pPr>
        <w:pStyle w:val="NoSpacing"/>
        <w:rPr>
          <w:rFonts w:ascii="Arial" w:hAnsi="Arial" w:cs="Arial"/>
          <w:sz w:val="20"/>
          <w:szCs w:val="20"/>
        </w:rPr>
      </w:pPr>
      <w:r w:rsidRPr="00D52D17">
        <w:rPr>
          <w:rFonts w:ascii="Arial" w:hAnsi="Arial" w:cs="Arial"/>
          <w:sz w:val="20"/>
          <w:szCs w:val="20"/>
        </w:rPr>
        <w:t>Dr. David E. Martin</w:t>
      </w:r>
    </w:p>
    <w:p w14:paraId="4DBAEA8C" w14:textId="4B19190D" w:rsidR="00D52D17" w:rsidRPr="00D52D17" w:rsidRDefault="00D52D17" w:rsidP="00D52D17">
      <w:pPr>
        <w:pStyle w:val="NoSpacing"/>
        <w:rPr>
          <w:rFonts w:ascii="Arial" w:hAnsi="Arial" w:cs="Arial"/>
          <w:sz w:val="20"/>
          <w:szCs w:val="20"/>
        </w:rPr>
      </w:pPr>
      <w:proofErr w:type="spellStart"/>
      <w:r w:rsidRPr="00D52D17">
        <w:rPr>
          <w:rFonts w:ascii="Arial" w:hAnsi="Arial" w:cs="Arial"/>
          <w:sz w:val="20"/>
          <w:szCs w:val="20"/>
        </w:rPr>
        <w:t>Evolv</w:t>
      </w:r>
      <w:proofErr w:type="spellEnd"/>
      <w:r w:rsidRPr="00D52D1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D17">
        <w:rPr>
          <w:rFonts w:ascii="Arial" w:hAnsi="Arial" w:cs="Arial"/>
          <w:sz w:val="20"/>
          <w:szCs w:val="20"/>
        </w:rPr>
        <w:t>BioVet</w:t>
      </w:r>
      <w:proofErr w:type="spellEnd"/>
      <w:r w:rsidRPr="00D52D17">
        <w:rPr>
          <w:rFonts w:ascii="Arial" w:hAnsi="Arial" w:cs="Arial"/>
          <w:sz w:val="20"/>
          <w:szCs w:val="20"/>
        </w:rPr>
        <w:t>, Inc. Chapel Hill, USA</w:t>
      </w:r>
      <w:r w:rsidRPr="00D52D17">
        <w:rPr>
          <w:rFonts w:ascii="Arial" w:hAnsi="Arial" w:cs="Arial"/>
          <w:sz w:val="20"/>
          <w:szCs w:val="20"/>
        </w:rPr>
        <w:t>.</w:t>
      </w:r>
      <w:bookmarkEnd w:id="0"/>
    </w:p>
    <w:sectPr w:rsidR="00D52D17" w:rsidRPr="00D52D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7QwtbCwMDE1tTA3NLNU0lEKTi0uzszPAykwrAUAncoYwSwAAAA="/>
  </w:docVars>
  <w:rsids>
    <w:rsidRoot w:val="00DF064E"/>
    <w:rsid w:val="003C116A"/>
    <w:rsid w:val="003E7400"/>
    <w:rsid w:val="006D2BDD"/>
    <w:rsid w:val="0086724B"/>
    <w:rsid w:val="00B17BEB"/>
    <w:rsid w:val="00D52D17"/>
    <w:rsid w:val="00DF064E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68975"/>
  <w15:chartTrackingRefBased/>
  <w15:docId w15:val="{CB4CF537-09E7-4151-842D-72BB3D38B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52D1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7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0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3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50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9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8</cp:lastModifiedBy>
  <cp:revision>3</cp:revision>
  <dcterms:created xsi:type="dcterms:W3CDTF">2024-12-28T11:28:00Z</dcterms:created>
  <dcterms:modified xsi:type="dcterms:W3CDTF">2025-03-13T06:14:00Z</dcterms:modified>
</cp:coreProperties>
</file>